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F9971" w14:textId="63AB5469" w:rsidR="008F52D0" w:rsidRDefault="008F52D0">
      <w:bookmarkStart w:id="0" w:name="_GoBack"/>
      <w:r>
        <w:t xml:space="preserve">Sexual </w:t>
      </w:r>
      <w:proofErr w:type="spellStart"/>
      <w:r>
        <w:t>performance.studioeros.article.alexa</w:t>
      </w:r>
      <w:proofErr w:type="spellEnd"/>
    </w:p>
    <w:bookmarkEnd w:id="0"/>
    <w:p w14:paraId="36D9FC28" w14:textId="77777777" w:rsidR="008F52D0" w:rsidRDefault="008F52D0"/>
    <w:p w14:paraId="13E19489" w14:textId="77777777" w:rsidR="002D4F29" w:rsidRDefault="006D6738">
      <w:r>
        <w:t>/sexual performance</w:t>
      </w:r>
    </w:p>
    <w:p w14:paraId="500BF787" w14:textId="77777777" w:rsidR="006D6738" w:rsidRDefault="006D6738">
      <w:proofErr w:type="gramStart"/>
      <w:r>
        <w:t>kw</w:t>
      </w:r>
      <w:proofErr w:type="gramEnd"/>
      <w:r>
        <w:t>: sexual performance</w:t>
      </w:r>
    </w:p>
    <w:p w14:paraId="7623D2E0" w14:textId="77777777" w:rsidR="006D6738" w:rsidRDefault="006D6738">
      <w:proofErr w:type="gramStart"/>
      <w:r>
        <w:t>meta</w:t>
      </w:r>
      <w:proofErr w:type="gramEnd"/>
      <w:r>
        <w:t>: Sexual performance can drop for men as they age, due to low hormone levels. Read how science has advanced and is changing sexual wellness.</w:t>
      </w:r>
    </w:p>
    <w:p w14:paraId="575DDD99" w14:textId="77777777" w:rsidR="006D6738" w:rsidRDefault="006D6738"/>
    <w:p w14:paraId="470B2B18" w14:textId="20A45CFA" w:rsidR="006D6738" w:rsidRPr="00F479B9" w:rsidRDefault="006D6738" w:rsidP="006D6738">
      <w:pPr>
        <w:jc w:val="center"/>
        <w:rPr>
          <w:b/>
        </w:rPr>
      </w:pPr>
      <w:r w:rsidRPr="00F479B9">
        <w:rPr>
          <w:b/>
        </w:rPr>
        <w:t xml:space="preserve">Why Sexual Performance </w:t>
      </w:r>
      <w:r w:rsidR="00F479B9">
        <w:rPr>
          <w:b/>
        </w:rPr>
        <w:t>Does Not Have To</w:t>
      </w:r>
      <w:r w:rsidR="008F52D0">
        <w:rPr>
          <w:b/>
        </w:rPr>
        <w:t xml:space="preserve"> Decrease</w:t>
      </w:r>
      <w:r w:rsidR="00F479B9">
        <w:rPr>
          <w:b/>
        </w:rPr>
        <w:t xml:space="preserve"> With Age</w:t>
      </w:r>
    </w:p>
    <w:p w14:paraId="128122DF" w14:textId="77777777" w:rsidR="006D6738" w:rsidRDefault="006D6738" w:rsidP="006D6738">
      <w:pPr>
        <w:jc w:val="center"/>
      </w:pPr>
    </w:p>
    <w:p w14:paraId="7F236EBE" w14:textId="2642EBDC" w:rsidR="006D6738" w:rsidRDefault="006D6738" w:rsidP="006D6738">
      <w:r>
        <w:t>Sexual performance can dramatically</w:t>
      </w:r>
      <w:r w:rsidR="00F479B9">
        <w:t xml:space="preserve"> change for men</w:t>
      </w:r>
      <w:r>
        <w:t xml:space="preserve"> as they age, and hormone levels are to blame. </w:t>
      </w:r>
      <w:r w:rsidRPr="008F52D0">
        <w:rPr>
          <w:u w:val="single"/>
        </w:rPr>
        <w:t>Low testosterone</w:t>
      </w:r>
      <w:r>
        <w:t xml:space="preserve"> </w:t>
      </w:r>
      <w:r w:rsidR="00FF021B">
        <w:t xml:space="preserve">can cause </w:t>
      </w:r>
      <w:r w:rsidR="00FF021B" w:rsidRPr="008F52D0">
        <w:rPr>
          <w:u w:val="single"/>
        </w:rPr>
        <w:t>sexual dysfunction</w:t>
      </w:r>
      <w:r w:rsidR="00FF021B">
        <w:t>, leading t</w:t>
      </w:r>
      <w:r w:rsidR="007851AB">
        <w:t xml:space="preserve">o low confidence. StudioEros, </w:t>
      </w:r>
      <w:r w:rsidR="00FF021B">
        <w:t xml:space="preserve">a premiere medical wellness center, </w:t>
      </w:r>
      <w:r w:rsidR="007851AB">
        <w:t>does not want any man to endure</w:t>
      </w:r>
      <w:r w:rsidR="00294B1E">
        <w:t xml:space="preserve"> the effects of</w:t>
      </w:r>
      <w:r w:rsidR="007851AB">
        <w:t xml:space="preserve"> low self-esteem</w:t>
      </w:r>
      <w:r w:rsidR="00FF021B">
        <w:t xml:space="preserve">. Science has advanced immensely, </w:t>
      </w:r>
      <w:r w:rsidR="007851AB">
        <w:t>and</w:t>
      </w:r>
      <w:r w:rsidR="00FF021B">
        <w:t xml:space="preserve"> treatments</w:t>
      </w:r>
      <w:r w:rsidR="007851AB">
        <w:t xml:space="preserve"> are accessible to help</w:t>
      </w:r>
      <w:r w:rsidR="00FF021B">
        <w:t xml:space="preserve"> alter the body’s hormone levels</w:t>
      </w:r>
      <w:r w:rsidR="00294B1E">
        <w:t>, increasing sexual performance, among other great benefits.</w:t>
      </w:r>
    </w:p>
    <w:p w14:paraId="0D5C75E6" w14:textId="77777777" w:rsidR="00FF021B" w:rsidRDefault="00FF021B" w:rsidP="006D6738"/>
    <w:p w14:paraId="2F23AA3C" w14:textId="1E46D3AA" w:rsidR="00FF021B" w:rsidRDefault="00FF021B" w:rsidP="006D6738">
      <w:r>
        <w:t>The form a</w:t>
      </w:r>
      <w:r w:rsidR="00294B1E">
        <w:t>nd function of a man’s penis will change over time and</w:t>
      </w:r>
      <w:r>
        <w:t xml:space="preserve"> impact his sexual performance. </w:t>
      </w:r>
      <w:r w:rsidR="00C12DFF">
        <w:t>Symptoms o</w:t>
      </w:r>
      <w:r w:rsidR="00294B1E">
        <w:t xml:space="preserve">f low testosterone will show a </w:t>
      </w:r>
      <w:r w:rsidR="00C12DFF">
        <w:t xml:space="preserve">lower sex drive, low sperm count, </w:t>
      </w:r>
      <w:r w:rsidR="00C12DFF" w:rsidRPr="008F52D0">
        <w:rPr>
          <w:u w:val="single"/>
        </w:rPr>
        <w:t>erectile dysfunction</w:t>
      </w:r>
      <w:r w:rsidR="00C12DFF">
        <w:t>, and more.</w:t>
      </w:r>
      <w:r w:rsidR="00460BFF">
        <w:t xml:space="preserve"> While hormones decline in every aging man, hormone replacement therapy can naturally improve the body’s</w:t>
      </w:r>
      <w:r w:rsidR="00294B1E">
        <w:t xml:space="preserve"> hormonal</w:t>
      </w:r>
      <w:r w:rsidR="00460BFF">
        <w:t xml:space="preserve"> levels. After the procedure, staying proactive and making good lifestyle choices will help maintain balanced testosterone levels.</w:t>
      </w:r>
    </w:p>
    <w:p w14:paraId="17B64F52" w14:textId="77777777" w:rsidR="00277645" w:rsidRDefault="00277645" w:rsidP="006D6738"/>
    <w:p w14:paraId="480DA95F" w14:textId="39241853" w:rsidR="00277645" w:rsidRPr="00F479B9" w:rsidRDefault="00277645" w:rsidP="006D6738">
      <w:pPr>
        <w:rPr>
          <w:b/>
        </w:rPr>
      </w:pPr>
      <w:r w:rsidRPr="00F479B9">
        <w:rPr>
          <w:b/>
        </w:rPr>
        <w:t>Bio-Identical Hormone Replacement Therapy</w:t>
      </w:r>
    </w:p>
    <w:p w14:paraId="1A89CB45" w14:textId="77777777" w:rsidR="00277645" w:rsidRDefault="00277645" w:rsidP="006D6738"/>
    <w:p w14:paraId="3347E544" w14:textId="53A7FF47" w:rsidR="00277645" w:rsidRDefault="00277645" w:rsidP="006D6738">
      <w:r>
        <w:t>Sexual performance can impac</w:t>
      </w:r>
      <w:r w:rsidR="00091190">
        <w:t xml:space="preserve">t relationships and as men age and </w:t>
      </w:r>
      <w:r>
        <w:t>this can become an issue. When low testosterone levels set in, men can</w:t>
      </w:r>
      <w:r w:rsidR="00C5697A">
        <w:t xml:space="preserve"> now</w:t>
      </w:r>
      <w:r>
        <w:t xml:space="preserve"> take advantage</w:t>
      </w:r>
      <w:r w:rsidR="00C5697A">
        <w:t xml:space="preserve"> of </w:t>
      </w:r>
      <w:r w:rsidR="00091190">
        <w:t xml:space="preserve">bio-identical </w:t>
      </w:r>
      <w:r w:rsidR="00C5697A">
        <w:t>h</w:t>
      </w:r>
      <w:r w:rsidR="00091190">
        <w:t>ormone replacement therapy. This</w:t>
      </w:r>
      <w:r w:rsidR="00C5697A">
        <w:t xml:space="preserve"> revolutionary treatment replicates the body’s hormones and restores balance.</w:t>
      </w:r>
      <w:r w:rsidR="00091190">
        <w:t xml:space="preserve"> I</w:t>
      </w:r>
      <w:r w:rsidR="00A1674B">
        <w:t xml:space="preserve">t can </w:t>
      </w:r>
      <w:r w:rsidR="00091190">
        <w:t xml:space="preserve">ultimately </w:t>
      </w:r>
      <w:r w:rsidR="00A1674B">
        <w:t>reshape the body’s well being.</w:t>
      </w:r>
    </w:p>
    <w:p w14:paraId="0916E413" w14:textId="77777777" w:rsidR="00A1674B" w:rsidRDefault="00A1674B" w:rsidP="006D6738"/>
    <w:p w14:paraId="18A629C8" w14:textId="389FB765" w:rsidR="00A1674B" w:rsidRDefault="005943B9" w:rsidP="006D6738">
      <w:r w:rsidRPr="008F52D0">
        <w:rPr>
          <w:u w:val="single"/>
        </w:rPr>
        <w:t>Bio-i</w:t>
      </w:r>
      <w:r w:rsidR="00A1674B" w:rsidRPr="008F52D0">
        <w:rPr>
          <w:u w:val="single"/>
        </w:rPr>
        <w:t>denti</w:t>
      </w:r>
      <w:r w:rsidRPr="008F52D0">
        <w:rPr>
          <w:u w:val="single"/>
        </w:rPr>
        <w:t>cal h</w:t>
      </w:r>
      <w:r w:rsidR="009823C3" w:rsidRPr="008F52D0">
        <w:rPr>
          <w:u w:val="single"/>
        </w:rPr>
        <w:t>ormones</w:t>
      </w:r>
      <w:r w:rsidR="009823C3">
        <w:t xml:space="preserve"> </w:t>
      </w:r>
      <w:proofErr w:type="gramStart"/>
      <w:r w:rsidR="009823C3">
        <w:t>are derived</w:t>
      </w:r>
      <w:proofErr w:type="gramEnd"/>
      <w:r w:rsidR="009823C3">
        <w:t xml:space="preserve"> from natural</w:t>
      </w:r>
      <w:r>
        <w:t xml:space="preserve"> plant sources. There are several ways to administer the hormones such as pills, creams, and </w:t>
      </w:r>
      <w:r w:rsidRPr="008F52D0">
        <w:rPr>
          <w:u w:val="single"/>
        </w:rPr>
        <w:t>hormone pellets</w:t>
      </w:r>
      <w:r>
        <w:t>.</w:t>
      </w:r>
      <w:r w:rsidR="0038345B">
        <w:t xml:space="preserve"> Other than keeping balanced hormonal levels leading to increased sexual function, this therapy has other benefits. Improved bone density and muscle mass along with better memory and cognitive function. It is also safe, effective, and requires no downtime. </w:t>
      </w:r>
    </w:p>
    <w:p w14:paraId="64BF106F" w14:textId="77777777" w:rsidR="00A1674B" w:rsidRDefault="00A1674B" w:rsidP="006D6738"/>
    <w:p w14:paraId="3F959F62" w14:textId="1A98A084" w:rsidR="00277645" w:rsidRDefault="00F479B9" w:rsidP="006D6738">
      <w:pPr>
        <w:rPr>
          <w:b/>
        </w:rPr>
      </w:pPr>
      <w:r w:rsidRPr="00F479B9">
        <w:rPr>
          <w:b/>
        </w:rPr>
        <w:t>Priapus Shot</w:t>
      </w:r>
    </w:p>
    <w:p w14:paraId="6C52B73A" w14:textId="77777777" w:rsidR="00F479B9" w:rsidRDefault="00F479B9" w:rsidP="006D6738">
      <w:pPr>
        <w:rPr>
          <w:b/>
        </w:rPr>
      </w:pPr>
    </w:p>
    <w:p w14:paraId="4C8E41C0" w14:textId="6A67E6BA" w:rsidR="00F479B9" w:rsidRPr="00F479B9" w:rsidRDefault="00F479B9" w:rsidP="006D6738">
      <w:r>
        <w:t xml:space="preserve">Good sexual performance stems from a strong erection. Another option to </w:t>
      </w:r>
      <w:r w:rsidR="004F755C">
        <w:t>help keep</w:t>
      </w:r>
      <w:r>
        <w:t xml:space="preserve"> sexual wellness up</w:t>
      </w:r>
      <w:r w:rsidR="004F755C">
        <w:t xml:space="preserve"> to par</w:t>
      </w:r>
      <w:r w:rsidR="00DD39D4">
        <w:t>,</w:t>
      </w:r>
      <w:r w:rsidR="004F755C">
        <w:t xml:space="preserve"> is through a </w:t>
      </w:r>
      <w:r w:rsidR="004F755C" w:rsidRPr="008F52D0">
        <w:rPr>
          <w:u w:val="single"/>
        </w:rPr>
        <w:t>Priapus shot or p-shot</w:t>
      </w:r>
      <w:r w:rsidR="004F755C">
        <w:t>.</w:t>
      </w:r>
      <w:r w:rsidR="004F755C" w:rsidRPr="004F755C">
        <w:t xml:space="preserve"> </w:t>
      </w:r>
      <w:r w:rsidR="004F755C">
        <w:t>The procedure is said to be nearly painless and st</w:t>
      </w:r>
      <w:r w:rsidR="00DD39D4">
        <w:t>ress free. I can create</w:t>
      </w:r>
      <w:r w:rsidR="004F755C">
        <w:t xml:space="preserve"> lasting results.</w:t>
      </w:r>
    </w:p>
    <w:p w14:paraId="3C4C0CA7" w14:textId="77777777" w:rsidR="00F479B9" w:rsidRPr="00F479B9" w:rsidRDefault="00F479B9" w:rsidP="006D6738">
      <w:pPr>
        <w:rPr>
          <w:b/>
        </w:rPr>
      </w:pPr>
    </w:p>
    <w:p w14:paraId="2B52E09E" w14:textId="1ADAA4B5" w:rsidR="00277645" w:rsidRDefault="00277645" w:rsidP="00277645">
      <w:r>
        <w:t xml:space="preserve">So how can you get a stronger erection from a Priapus shot? The process starts off with a blood draw from your arm. Growth factors are </w:t>
      </w:r>
      <w:r w:rsidR="004F755C">
        <w:t>taken</w:t>
      </w:r>
      <w:r>
        <w:t xml:space="preserve"> from the</w:t>
      </w:r>
      <w:r w:rsidR="004F755C">
        <w:t xml:space="preserve"> body’s</w:t>
      </w:r>
      <w:r>
        <w:t xml:space="preserve"> plasma </w:t>
      </w:r>
      <w:r>
        <w:lastRenderedPageBreak/>
        <w:t>and concentrated into platelet rich plasma. PRP stimulate</w:t>
      </w:r>
      <w:r w:rsidR="004F755C">
        <w:t>s</w:t>
      </w:r>
      <w:r>
        <w:t xml:space="preserve"> growth and healing factors. The new blood vessels can increase circulation, leading to stronger erections and better sexual performance.</w:t>
      </w:r>
    </w:p>
    <w:p w14:paraId="257FC8BE" w14:textId="77777777" w:rsidR="00277645" w:rsidRDefault="00277645" w:rsidP="00277645"/>
    <w:p w14:paraId="10FF715D" w14:textId="77D4C1DF" w:rsidR="00294B1E" w:rsidRDefault="000B77A8" w:rsidP="00277645">
      <w:r>
        <w:t xml:space="preserve">The benefits include better sexual stamina, increased firmness of erection, and </w:t>
      </w:r>
      <w:r w:rsidR="00194171">
        <w:t>improved</w:t>
      </w:r>
      <w:r>
        <w:t xml:space="preserve"> blood flow and circulation.</w:t>
      </w:r>
      <w:r w:rsidR="00893974">
        <w:t xml:space="preserve"> Men have also reported added girth and length to the penis. </w:t>
      </w:r>
    </w:p>
    <w:p w14:paraId="78B71874" w14:textId="77777777" w:rsidR="000C0D0A" w:rsidRDefault="000C0D0A" w:rsidP="00277645"/>
    <w:p w14:paraId="74B7E122" w14:textId="6808C77C" w:rsidR="000C0D0A" w:rsidRDefault="000C0D0A" w:rsidP="00277645">
      <w:pPr>
        <w:rPr>
          <w:b/>
        </w:rPr>
      </w:pPr>
      <w:r w:rsidRPr="000C0D0A">
        <w:rPr>
          <w:b/>
        </w:rPr>
        <w:t>Sexual Wellness Near Me</w:t>
      </w:r>
    </w:p>
    <w:p w14:paraId="281CFD1D" w14:textId="77777777" w:rsidR="000C0D0A" w:rsidRDefault="000C0D0A" w:rsidP="00277645">
      <w:pPr>
        <w:rPr>
          <w:b/>
        </w:rPr>
      </w:pPr>
    </w:p>
    <w:p w14:paraId="7B270890" w14:textId="5C953CFE" w:rsidR="000C0D0A" w:rsidRPr="000C0D0A" w:rsidRDefault="000C0D0A" w:rsidP="00277645">
      <w:r>
        <w:t>In</w:t>
      </w:r>
      <w:r w:rsidR="00E11245">
        <w:t>creasing sexual performance is becoming a</w:t>
      </w:r>
      <w:r>
        <w:t xml:space="preserve"> standard for men over the age of 50. StudioEros works to offer the most innovative procedures to its clients and wants to help men gain their sexual confidence back.</w:t>
      </w:r>
      <w:r w:rsidR="002508AE">
        <w:t xml:space="preserve"> Bio-identical hormo</w:t>
      </w:r>
      <w:r w:rsidR="00E11245">
        <w:t>ne replacement therapy and the p</w:t>
      </w:r>
      <w:r w:rsidR="002508AE">
        <w:t xml:space="preserve">-shot are two options that can improve an aging man’s sexual wellness. </w:t>
      </w:r>
      <w:r w:rsidR="00F83769">
        <w:t>Dr. Mark Lowney’s office is a premier provider for these treatments. Are they right for you? Schedule a consultation by calling 508-593-7771.</w:t>
      </w:r>
    </w:p>
    <w:p w14:paraId="24D3AFB7" w14:textId="77777777" w:rsidR="000C0D0A" w:rsidRDefault="000C0D0A" w:rsidP="00277645"/>
    <w:p w14:paraId="33D9CF3E" w14:textId="77777777" w:rsidR="000C0D0A" w:rsidRDefault="000C0D0A" w:rsidP="00277645"/>
    <w:p w14:paraId="32ACC491" w14:textId="77777777" w:rsidR="00294B1E" w:rsidRDefault="00294B1E" w:rsidP="00277645"/>
    <w:p w14:paraId="064683B0" w14:textId="77777777" w:rsidR="006D6738" w:rsidRDefault="006D6738" w:rsidP="006D6738">
      <w:pPr>
        <w:jc w:val="center"/>
      </w:pPr>
    </w:p>
    <w:p w14:paraId="5A3699C7" w14:textId="77777777" w:rsidR="006D6738" w:rsidRDefault="006D6738" w:rsidP="006D6738">
      <w:pPr>
        <w:jc w:val="center"/>
      </w:pPr>
    </w:p>
    <w:sectPr w:rsidR="006D6738"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MDE1MzM2N7UwMDdR0lEKTi0uzszPAykwrAUAejsc4ywAAAA="/>
  </w:docVars>
  <w:rsids>
    <w:rsidRoot w:val="006D6738"/>
    <w:rsid w:val="00091190"/>
    <w:rsid w:val="000B77A8"/>
    <w:rsid w:val="000C0D0A"/>
    <w:rsid w:val="00194171"/>
    <w:rsid w:val="002508AE"/>
    <w:rsid w:val="00277645"/>
    <w:rsid w:val="00294B1E"/>
    <w:rsid w:val="002D4F29"/>
    <w:rsid w:val="0038345B"/>
    <w:rsid w:val="00460BFF"/>
    <w:rsid w:val="004F755C"/>
    <w:rsid w:val="005943B9"/>
    <w:rsid w:val="006D6738"/>
    <w:rsid w:val="007851AB"/>
    <w:rsid w:val="00893974"/>
    <w:rsid w:val="008F52D0"/>
    <w:rsid w:val="009823C3"/>
    <w:rsid w:val="00A1674B"/>
    <w:rsid w:val="00BA2308"/>
    <w:rsid w:val="00C12DFF"/>
    <w:rsid w:val="00C5697A"/>
    <w:rsid w:val="00DD39D4"/>
    <w:rsid w:val="00E11245"/>
    <w:rsid w:val="00F479B9"/>
    <w:rsid w:val="00F83769"/>
    <w:rsid w:val="00FF02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96C86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8-22T21:58:00Z</dcterms:created>
  <dcterms:modified xsi:type="dcterms:W3CDTF">2019-08-22T21:58:00Z</dcterms:modified>
</cp:coreProperties>
</file>